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YLA NE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Y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73 Glencoe Av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yla.r.nel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7127745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